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материал 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555875"/>
            <wp:effectExtent b="0" l="0" r="0" t="0"/>
            <wp:docPr descr="Figure 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555875"/>
            <wp:effectExtent b="0" l="0" r="0" t="0"/>
            <wp:docPr descr="Figure 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t xml:space="preserve">Только id_rsa.pub, так как он является открытым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55875"/>
            <wp:effectExtent b="0" l="0" r="0" t="0"/>
            <wp:docPr descr="Figure 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t xml:space="preserve">-r рекурсивно копирует директорию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55875"/>
            <wp:effectExtent b="0" l="0" r="0" t="0"/>
            <wp:docPr descr="Figure 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555875"/>
            <wp:effectExtent b="0" l="0" r="0" t="0"/>
            <wp:docPr descr="Figure 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55875"/>
            <wp:effectExtent b="0" l="0" r="0" t="0"/>
            <wp:docPr descr="Figure 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дание 6</w:t>
      </w:r>
    </w:p>
    <w:bookmarkEnd w:id="0"/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555875"/>
            <wp:effectExtent b="0" l="0" r="0" t="0"/>
            <wp:docPr descr="Figure 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дание 7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555875"/>
            <wp:effectExtent b="0" l="0" r="0" t="0"/>
            <wp:docPr descr="Figure 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дание 8</w:t>
      </w:r>
    </w:p>
    <w:bookmarkEnd w:id="0"/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555875"/>
            <wp:effectExtent b="0" l="0" r="0" t="0"/>
            <wp:docPr descr="Figure 9: Задание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дание 9</w:t>
      </w:r>
    </w:p>
    <w:bookmarkEnd w:id="0"/>
    <w:p>
      <w:pPr>
        <w:pStyle w:val="BodyText"/>
      </w:pPr>
      <w:r>
        <w:t xml:space="preserve">-align Do full multiple alignment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555875"/>
            <wp:effectExtent b="0" l="0" r="0" t="0"/>
            <wp:docPr descr="Figure 10: Задание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дание 10</w:t>
      </w:r>
    </w:p>
    <w:bookmarkEnd w:id="0"/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555875"/>
            <wp:effectExtent b="0" l="0" r="0" t="0"/>
            <wp:docPr descr="Figure 11: Задание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ние 11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555875"/>
            <wp:effectExtent b="0" l="0" r="0" t="0"/>
            <wp:docPr descr="Figure 12: Задание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дание 12</w:t>
      </w:r>
    </w:p>
    <w:bookmarkEnd w:id="0"/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555875"/>
            <wp:effectExtent b="0" l="0" r="0" t="0"/>
            <wp:docPr descr="Figure 13: Задание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ние 13</w:t>
      </w:r>
    </w:p>
    <w:bookmarkEnd w:id="0"/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555875"/>
            <wp:effectExtent b="0" l="0" r="0" t="0"/>
            <wp:docPr descr="Figure 14: Задание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дание 14</w:t>
      </w:r>
    </w:p>
    <w:bookmarkEnd w:id="0"/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555875"/>
            <wp:effectExtent b="0" l="0" r="0" t="0"/>
            <wp:docPr descr="Figure 15: Задание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дание 15</w:t>
      </w:r>
    </w:p>
    <w:bookmarkEnd w:id="0"/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555875"/>
            <wp:effectExtent b="0" l="0" r="0" t="0"/>
            <wp:docPr descr="Figure 16: Задание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дание 16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555875"/>
            <wp:effectExtent b="0" l="0" r="0" t="0"/>
            <wp:docPr descr="Figure 17: Задание 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дание 17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2555875"/>
            <wp:effectExtent b="0" l="0" r="0" t="0"/>
            <wp:docPr descr="Figure 18: Задание 18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дание 18</w:t>
      </w:r>
    </w:p>
    <w:bookmarkEnd w:id="0"/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555875"/>
            <wp:effectExtent b="0" l="0" r="0" t="0"/>
            <wp:docPr descr="Figure 19: Задание 19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Задание 19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555875"/>
            <wp:effectExtent b="0" l="0" r="0" t="0"/>
            <wp:docPr descr="Figure 20: Задание 20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Задание 20</w:t>
      </w:r>
    </w:p>
    <w:bookmarkEnd w:id="0"/>
    <w:p>
      <w:pPr>
        <w:pStyle w:val="BodyText"/>
      </w:pPr>
      <w:r>
        <w:t xml:space="preserve">exit завершает работу tmux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2555875"/>
            <wp:effectExtent b="0" l="0" r="0" t="0"/>
            <wp:docPr descr="Figure 21: Задание 21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Задание 21</w:t>
      </w:r>
    </w:p>
    <w:bookmarkEnd w:id="0"/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555875"/>
            <wp:effectExtent b="0" l="0" r="0" t="0"/>
            <wp:docPr descr="Figure 22: Задание 22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Задание 22</w:t>
      </w:r>
    </w:p>
    <w:bookmarkEnd w:id="0"/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555875"/>
            <wp:effectExtent b="0" l="0" r="0" t="0"/>
            <wp:docPr descr="Figure 23: Задание 23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Задание 23</w:t>
      </w:r>
    </w:p>
    <w:bookmarkEnd w:id="0"/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2555875"/>
            <wp:effectExtent b="0" l="0" r="0" t="0"/>
            <wp:docPr descr="Figure 24: Задание 24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Задание 24</w:t>
      </w:r>
    </w:p>
    <w:bookmarkEnd w:id="0"/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ежила в памяти навыки работы с более сложными командами в Линукс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его курса</dc:title>
  <dc:creator>Осина Виктория Александровна, НКАбд-04-23</dc:creator>
  <dc:language>ru-RU</dc:language>
  <cp:keywords/>
  <dcterms:created xsi:type="dcterms:W3CDTF">2024-05-18T19:58:39Z</dcterms:created>
  <dcterms:modified xsi:type="dcterms:W3CDTF">2024-05-18T19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